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4F484" w14:textId="77777777" w:rsidR="00654A6C" w:rsidRDefault="00654A6C" w:rsidP="00654A6C">
      <w:pPr>
        <w:pStyle w:val="ListParagraph"/>
        <w:jc w:val="center"/>
        <w:rPr>
          <w:b/>
          <w:sz w:val="44"/>
        </w:rPr>
      </w:pPr>
      <w:r>
        <w:rPr>
          <w:b/>
          <w:sz w:val="44"/>
        </w:rPr>
        <w:t xml:space="preserve">Lab Exercise </w:t>
      </w:r>
      <w:r w:rsidR="00D8571E">
        <w:rPr>
          <w:b/>
          <w:sz w:val="44"/>
        </w:rPr>
        <w:t>6</w:t>
      </w:r>
    </w:p>
    <w:p w14:paraId="26C35130" w14:textId="2E0E6638" w:rsidR="008A6504" w:rsidRDefault="008A6504" w:rsidP="00C92592">
      <w:pPr>
        <w:rPr>
          <w:rFonts w:hint="eastAsia"/>
          <w:i/>
          <w:sz w:val="24"/>
        </w:rPr>
      </w:pPr>
      <w:bookmarkStart w:id="0" w:name="_Hlk92888120"/>
    </w:p>
    <w:p w14:paraId="7DACB7F7" w14:textId="7AF88D08" w:rsidR="008A6504" w:rsidRDefault="008A6504" w:rsidP="008A6504">
      <w:pPr>
        <w:rPr>
          <w:sz w:val="32"/>
        </w:rPr>
      </w:pPr>
      <w:r>
        <w:rPr>
          <w:sz w:val="32"/>
        </w:rPr>
        <w:t xml:space="preserve">In this lab exercise, you’ll practice </w:t>
      </w:r>
      <w:r>
        <w:rPr>
          <w:sz w:val="32"/>
        </w:rPr>
        <w:t>reading from text files and perform preliminary text analysis</w:t>
      </w:r>
      <w:r w:rsidR="00C92592">
        <w:rPr>
          <w:sz w:val="32"/>
        </w:rPr>
        <w:t>.</w:t>
      </w:r>
    </w:p>
    <w:p w14:paraId="661A8C1E" w14:textId="77777777" w:rsidR="008A6504" w:rsidRDefault="008A6504" w:rsidP="008A6504">
      <w:pPr>
        <w:rPr>
          <w:sz w:val="32"/>
        </w:rPr>
      </w:pPr>
    </w:p>
    <w:p w14:paraId="237E51D0" w14:textId="0F88DA6E" w:rsidR="008A6504" w:rsidRDefault="008A6504" w:rsidP="008A6504">
      <w:pPr>
        <w:rPr>
          <w:sz w:val="32"/>
        </w:rPr>
      </w:pPr>
      <w:r>
        <w:rPr>
          <w:sz w:val="32"/>
        </w:rPr>
        <w:t>You can use the following partial code as the basis for this exercise.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10456"/>
      </w:tblGrid>
      <w:tr w:rsidR="007E6622" w14:paraId="37672A6F" w14:textId="77777777" w:rsidTr="00C35851">
        <w:tc>
          <w:tcPr>
            <w:tcW w:w="10456" w:type="dxa"/>
          </w:tcPr>
          <w:bookmarkEnd w:id="0"/>
          <w:p w14:paraId="2259210F" w14:textId="77777777" w:rsidR="007E6622" w:rsidRPr="007E662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file</w:t>
            </w:r>
            <w:proofErr w:type="spellEnd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open(</w:t>
            </w:r>
            <w:r w:rsidRPr="007E662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proofErr w:type="spellStart"/>
            <w:r w:rsidRPr="007E662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Lord_of_the_rings.txt"</w:t>
            </w:r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r w:rsidRPr="007E662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r</w:t>
            </w:r>
            <w:proofErr w:type="spellEnd"/>
            <w:r w:rsidRPr="007E662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50560FD8" w14:textId="78A9298D" w:rsidR="007E662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proofErr w:type="spellStart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file</w:t>
            </w:r>
            <w:proofErr w:type="spellEnd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open(</w:t>
            </w:r>
            <w:r w:rsidRPr="007E662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proofErr w:type="spellStart"/>
            <w:r w:rsidRPr="007E662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Word_list.txt"</w:t>
            </w:r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r w:rsidRPr="007E662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w</w:t>
            </w:r>
            <w:proofErr w:type="spellEnd"/>
            <w:r w:rsidRPr="007E662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0CAC09BA" w14:textId="77777777" w:rsidR="007E6622" w:rsidRPr="007E662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10AAB1AE" w14:textId="77777777" w:rsidR="007E6622" w:rsidRPr="007E662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7E6622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64A0899B" w14:textId="77777777" w:rsidR="007E6622" w:rsidRPr="007E662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7E6622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00925DB8" w14:textId="07AEC66B" w:rsidR="007E662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proofErr w:type="spellStart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proofErr w:type="gramStart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{</w:t>
            </w:r>
            <w:proofErr w:type="gramEnd"/>
            <w:r w:rsidRPr="007E662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}</w:t>
            </w:r>
          </w:p>
          <w:p w14:paraId="56FE99DD" w14:textId="77777777" w:rsidR="007E6622" w:rsidRPr="007E662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0A21FE3D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92592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line </w:t>
            </w:r>
            <w:r w:rsidRPr="00C92592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file</w:t>
            </w:r>
            <w:proofErr w:type="spell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55232BF3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C92592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4159DAB0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words=</w:t>
            </w:r>
            <w:proofErr w:type="spellStart"/>
            <w:proofErr w:type="gram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.split</w:t>
            </w:r>
            <w:proofErr w:type="spellEnd"/>
            <w:proofErr w:type="gram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  <w:p w14:paraId="2F276629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r w:rsidRPr="00C92592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 </w:t>
            </w:r>
            <w:r w:rsidRPr="00C92592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s:</w:t>
            </w:r>
          </w:p>
          <w:p w14:paraId="1586ECAB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C92592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6A432AFC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no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2DD4E382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word]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13F2CF03" w14:textId="77777777" w:rsid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spellStart"/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,file</w:t>
            </w:r>
            <w:proofErr w:type="spellEnd"/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file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0F214491" w14:textId="14B236F3" w:rsidR="007E6622" w:rsidRPr="00C92592" w:rsidRDefault="007E6622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C92592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else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0A502620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word]+=</w:t>
            </w:r>
            <w:r w:rsidRPr="00C92592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3FD35CFC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2AA314B4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C92592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9259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words is approximately "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4D5DF91C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C92592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9259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liens is approximately "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292A7819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C92592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92592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different words is approximately "</w:t>
            </w:r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en</w:t>
            </w:r>
            <w:proofErr w:type="spell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spellStart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C92592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)</w:t>
            </w:r>
          </w:p>
          <w:p w14:paraId="5D4E1126" w14:textId="77777777" w:rsidR="007E6622" w:rsidRPr="00C92592" w:rsidRDefault="007E6622" w:rsidP="007E66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3905C660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</w:t>
            </w:r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file.close</w:t>
            </w:r>
            <w:proofErr w:type="spellEnd"/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  <w:p w14:paraId="1F8E7690" w14:textId="2D9818CF" w:rsidR="00C35851" w:rsidRDefault="00C35851" w:rsidP="00C35851">
            <w:pPr>
              <w:rPr>
                <w:rFonts w:hint="eastAsia"/>
                <w:sz w:val="32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</w:t>
            </w:r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file.close</w:t>
            </w:r>
            <w:proofErr w:type="spellEnd"/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</w:tc>
      </w:tr>
    </w:tbl>
    <w:p w14:paraId="086CC142" w14:textId="77777777" w:rsidR="008A6504" w:rsidRDefault="008A6504" w:rsidP="008A6504">
      <w:pPr>
        <w:rPr>
          <w:rFonts w:hint="eastAsia"/>
          <w:sz w:val="32"/>
        </w:rPr>
      </w:pPr>
    </w:p>
    <w:p w14:paraId="4F3EBE0B" w14:textId="7D17142D" w:rsidR="008A6504" w:rsidRDefault="008A6504" w:rsidP="008A6504">
      <w:pPr>
        <w:rPr>
          <w:sz w:val="32"/>
        </w:rPr>
      </w:pPr>
      <w:bookmarkStart w:id="1" w:name="_Hlk92888160"/>
      <w:r>
        <w:rPr>
          <w:rFonts w:hint="eastAsia"/>
          <w:sz w:val="32"/>
        </w:rPr>
        <w:t>T</w:t>
      </w:r>
      <w:r>
        <w:rPr>
          <w:sz w:val="32"/>
        </w:rPr>
        <w:t xml:space="preserve">he program above </w:t>
      </w:r>
      <w:r w:rsidR="00C92592">
        <w:rPr>
          <w:sz w:val="32"/>
        </w:rPr>
        <w:t>reads from a text file, and count the number of lines, words, and unique words.</w:t>
      </w:r>
      <w:r w:rsidR="00C35851">
        <w:rPr>
          <w:sz w:val="32"/>
        </w:rPr>
        <w:t xml:space="preserve"> Additionally, it </w:t>
      </w:r>
      <w:proofErr w:type="gramStart"/>
      <w:r w:rsidR="00C35851">
        <w:rPr>
          <w:sz w:val="32"/>
        </w:rPr>
        <w:t>save</w:t>
      </w:r>
      <w:proofErr w:type="gramEnd"/>
      <w:r w:rsidR="00C35851">
        <w:rPr>
          <w:sz w:val="32"/>
        </w:rPr>
        <w:t xml:space="preserve"> all the unique words in an output file named </w:t>
      </w:r>
      <w:r w:rsidR="00C35851" w:rsidRPr="00C35851">
        <w:rPr>
          <w:color w:val="0070C0"/>
          <w:sz w:val="32"/>
        </w:rPr>
        <w:t>Word_list.txt</w:t>
      </w:r>
      <w:r w:rsidR="00C35851" w:rsidRPr="00C35851">
        <w:rPr>
          <w:sz w:val="32"/>
        </w:rPr>
        <w:t>.</w:t>
      </w:r>
    </w:p>
    <w:bookmarkEnd w:id="1"/>
    <w:p w14:paraId="350D8742" w14:textId="77777777" w:rsidR="008A6504" w:rsidRDefault="008A6504" w:rsidP="008A6504">
      <w:pPr>
        <w:rPr>
          <w:rFonts w:hint="eastAsia"/>
          <w:sz w:val="32"/>
        </w:rPr>
      </w:pPr>
    </w:p>
    <w:p w14:paraId="6714A9F5" w14:textId="77777777" w:rsidR="007E6622" w:rsidRDefault="007E6622" w:rsidP="008A6504">
      <w:pPr>
        <w:rPr>
          <w:b/>
          <w:bCs/>
          <w:sz w:val="32"/>
        </w:rPr>
      </w:pPr>
    </w:p>
    <w:p w14:paraId="630AD1F4" w14:textId="1EC91098" w:rsidR="008A6504" w:rsidRPr="00686917" w:rsidRDefault="008A6504" w:rsidP="008A6504">
      <w:pPr>
        <w:rPr>
          <w:rFonts w:hint="eastAsia"/>
          <w:b/>
          <w:bCs/>
          <w:sz w:val="32"/>
        </w:rPr>
      </w:pPr>
      <w:bookmarkStart w:id="2" w:name="_Hlk92888223"/>
      <w:r w:rsidRPr="00290ECF">
        <w:rPr>
          <w:b/>
          <w:bCs/>
          <w:sz w:val="32"/>
        </w:rPr>
        <w:lastRenderedPageBreak/>
        <w:t xml:space="preserve">Task </w:t>
      </w:r>
      <w:r>
        <w:rPr>
          <w:b/>
          <w:bCs/>
          <w:sz w:val="32"/>
        </w:rPr>
        <w:t>1</w:t>
      </w:r>
    </w:p>
    <w:p w14:paraId="3B6C0AF0" w14:textId="77777777" w:rsidR="00C92592" w:rsidRDefault="008A6504" w:rsidP="00C92592">
      <w:pPr>
        <w:pStyle w:val="ListParagraph"/>
        <w:numPr>
          <w:ilvl w:val="0"/>
          <w:numId w:val="18"/>
        </w:numPr>
        <w:spacing w:after="160" w:line="259" w:lineRule="auto"/>
        <w:rPr>
          <w:sz w:val="32"/>
        </w:rPr>
      </w:pPr>
      <w:r w:rsidRPr="00F547B0">
        <w:rPr>
          <w:sz w:val="32"/>
        </w:rPr>
        <w:t>Extend the program so that it also</w:t>
      </w:r>
      <w:r w:rsidR="00C92592">
        <w:rPr>
          <w:sz w:val="32"/>
        </w:rPr>
        <w:t xml:space="preserve"> </w:t>
      </w:r>
      <w:proofErr w:type="spellStart"/>
      <w:r w:rsidR="00C92592">
        <w:rPr>
          <w:sz w:val="32"/>
        </w:rPr>
        <w:t>counts</w:t>
      </w:r>
      <w:proofErr w:type="spellEnd"/>
    </w:p>
    <w:p w14:paraId="31257BD2" w14:textId="517236F5" w:rsidR="008A6504" w:rsidRDefault="00C92592" w:rsidP="00C92592">
      <w:pPr>
        <w:pStyle w:val="ListParagraph"/>
        <w:numPr>
          <w:ilvl w:val="1"/>
          <w:numId w:val="18"/>
        </w:numPr>
        <w:spacing w:after="160" w:line="259" w:lineRule="auto"/>
        <w:rPr>
          <w:sz w:val="32"/>
        </w:rPr>
      </w:pPr>
      <w:r>
        <w:rPr>
          <w:sz w:val="32"/>
        </w:rPr>
        <w:t>t</w:t>
      </w:r>
      <w:r w:rsidRPr="00C92592">
        <w:rPr>
          <w:sz w:val="32"/>
        </w:rPr>
        <w:t>he number of blank line</w:t>
      </w:r>
      <w:r>
        <w:rPr>
          <w:sz w:val="32"/>
        </w:rPr>
        <w:t>s</w:t>
      </w:r>
    </w:p>
    <w:p w14:paraId="25B324A8" w14:textId="11313E91" w:rsidR="00D56C55" w:rsidRDefault="00D56C55" w:rsidP="00C92592">
      <w:pPr>
        <w:pStyle w:val="ListParagraph"/>
        <w:numPr>
          <w:ilvl w:val="1"/>
          <w:numId w:val="18"/>
        </w:numPr>
        <w:spacing w:after="160" w:line="259" w:lineRule="auto"/>
        <w:rPr>
          <w:sz w:val="32"/>
        </w:rPr>
      </w:pPr>
      <w:r>
        <w:rPr>
          <w:rFonts w:hint="eastAsia"/>
          <w:sz w:val="32"/>
        </w:rPr>
        <w:t>t</w:t>
      </w:r>
      <w:r>
        <w:rPr>
          <w:sz w:val="32"/>
        </w:rPr>
        <w:t>he number of words starting with “pre”</w:t>
      </w:r>
    </w:p>
    <w:p w14:paraId="25FF9AF8" w14:textId="2782EEDD" w:rsidR="00C92592" w:rsidRDefault="00C92592" w:rsidP="00C92592">
      <w:pPr>
        <w:pStyle w:val="ListParagraph"/>
        <w:numPr>
          <w:ilvl w:val="1"/>
          <w:numId w:val="18"/>
        </w:numPr>
        <w:spacing w:after="160" w:line="259" w:lineRule="auto"/>
        <w:rPr>
          <w:sz w:val="32"/>
        </w:rPr>
      </w:pPr>
      <w:r>
        <w:rPr>
          <w:sz w:val="32"/>
        </w:rPr>
        <w:t>the number of words ending with “</w:t>
      </w:r>
      <w:proofErr w:type="spellStart"/>
      <w:r>
        <w:rPr>
          <w:sz w:val="32"/>
        </w:rPr>
        <w:t>ing</w:t>
      </w:r>
      <w:proofErr w:type="spellEnd"/>
      <w:r>
        <w:rPr>
          <w:sz w:val="32"/>
        </w:rPr>
        <w:t>”</w:t>
      </w:r>
    </w:p>
    <w:p w14:paraId="651265BB" w14:textId="77777777" w:rsidR="006D480C" w:rsidRDefault="006D480C" w:rsidP="006D480C">
      <w:pPr>
        <w:pStyle w:val="ListParagraph"/>
        <w:spacing w:after="160" w:line="259" w:lineRule="auto"/>
        <w:ind w:left="840"/>
        <w:rPr>
          <w:rFonts w:hint="eastAsia"/>
          <w:sz w:val="32"/>
        </w:rPr>
      </w:pPr>
    </w:p>
    <w:p w14:paraId="0675D470" w14:textId="77777777" w:rsidR="00C92592" w:rsidRPr="00C92592" w:rsidRDefault="00C92592" w:rsidP="00C92592">
      <w:pPr>
        <w:pStyle w:val="ListParagraph"/>
        <w:spacing w:after="160" w:line="259" w:lineRule="auto"/>
        <w:ind w:left="360"/>
        <w:rPr>
          <w:rFonts w:hint="eastAsia"/>
          <w:sz w:val="32"/>
        </w:rPr>
      </w:pPr>
      <w:r w:rsidRPr="00C92592">
        <w:rPr>
          <w:rFonts w:hint="eastAsia"/>
          <w:sz w:val="32"/>
        </w:rPr>
        <w:t>S</w:t>
      </w:r>
      <w:r w:rsidRPr="00C92592">
        <w:rPr>
          <w:sz w:val="32"/>
        </w:rPr>
        <w:t>ample output:</w:t>
      </w:r>
    </w:p>
    <w:p w14:paraId="71638362" w14:textId="77777777" w:rsidR="00C92592" w:rsidRDefault="00C92592" w:rsidP="00C92592">
      <w:pPr>
        <w:pStyle w:val="ListParagraph"/>
        <w:spacing w:after="160" w:line="259" w:lineRule="auto"/>
        <w:ind w:left="360"/>
        <w:rPr>
          <w:rFonts w:hint="eastAsia"/>
          <w:sz w:val="32"/>
        </w:rPr>
      </w:pPr>
    </w:p>
    <w:p w14:paraId="11B4375F" w14:textId="70C8A32B" w:rsidR="00C92592" w:rsidRDefault="007E6622" w:rsidP="00C92592">
      <w:pPr>
        <w:pStyle w:val="ListParagraph"/>
        <w:spacing w:after="160" w:line="259" w:lineRule="auto"/>
        <w:ind w:left="360"/>
        <w:rPr>
          <w:rFonts w:hint="eastAsia"/>
          <w:sz w:val="32"/>
        </w:rPr>
      </w:pPr>
      <w:r>
        <w:rPr>
          <w:noProof/>
        </w:rPr>
        <w:drawing>
          <wp:inline distT="0" distB="0" distL="0" distR="0" wp14:anchorId="5C289D22" wp14:editId="676963BC">
            <wp:extent cx="5731510" cy="15830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802A1" w14:textId="595D7B92" w:rsidR="00C92592" w:rsidRDefault="00C92592" w:rsidP="00C92592">
      <w:pPr>
        <w:spacing w:after="160" w:line="259" w:lineRule="auto"/>
        <w:rPr>
          <w:sz w:val="32"/>
        </w:rPr>
      </w:pPr>
    </w:p>
    <w:bookmarkEnd w:id="2"/>
    <w:p w14:paraId="725A817A" w14:textId="152625AD" w:rsidR="007E6622" w:rsidRDefault="007E6622" w:rsidP="00C92592">
      <w:pPr>
        <w:spacing w:after="160" w:line="259" w:lineRule="auto"/>
        <w:rPr>
          <w:sz w:val="32"/>
        </w:rPr>
      </w:pPr>
    </w:p>
    <w:p w14:paraId="7380172A" w14:textId="1405A4BD" w:rsidR="007E6622" w:rsidRDefault="007E6622" w:rsidP="00C92592">
      <w:pPr>
        <w:spacing w:after="160" w:line="259" w:lineRule="auto"/>
        <w:rPr>
          <w:sz w:val="32"/>
        </w:rPr>
      </w:pPr>
    </w:p>
    <w:p w14:paraId="378DB184" w14:textId="51DFDA09" w:rsidR="007E6622" w:rsidRDefault="007E6622" w:rsidP="00C92592">
      <w:pPr>
        <w:spacing w:after="160" w:line="259" w:lineRule="auto"/>
        <w:rPr>
          <w:sz w:val="32"/>
        </w:rPr>
      </w:pPr>
    </w:p>
    <w:p w14:paraId="13BC773F" w14:textId="4037558C" w:rsidR="007E6622" w:rsidRDefault="007E6622" w:rsidP="00C92592">
      <w:pPr>
        <w:spacing w:after="160" w:line="259" w:lineRule="auto"/>
        <w:rPr>
          <w:sz w:val="32"/>
        </w:rPr>
      </w:pPr>
    </w:p>
    <w:p w14:paraId="25D9B567" w14:textId="2C10E638" w:rsidR="007E6622" w:rsidRDefault="007E6622" w:rsidP="00C92592">
      <w:pPr>
        <w:spacing w:after="160" w:line="259" w:lineRule="auto"/>
        <w:rPr>
          <w:sz w:val="32"/>
        </w:rPr>
      </w:pPr>
    </w:p>
    <w:p w14:paraId="1F5CB5DB" w14:textId="42B95F49" w:rsidR="007E6622" w:rsidRDefault="007E6622" w:rsidP="00C92592">
      <w:pPr>
        <w:spacing w:after="160" w:line="259" w:lineRule="auto"/>
        <w:rPr>
          <w:sz w:val="32"/>
        </w:rPr>
      </w:pPr>
    </w:p>
    <w:p w14:paraId="5C894D5B" w14:textId="1A699419" w:rsidR="007E6622" w:rsidRDefault="007E6622" w:rsidP="00C92592">
      <w:pPr>
        <w:spacing w:after="160" w:line="259" w:lineRule="auto"/>
        <w:rPr>
          <w:sz w:val="32"/>
        </w:rPr>
      </w:pPr>
    </w:p>
    <w:p w14:paraId="5F63361B" w14:textId="7C1F9E65" w:rsidR="007E6622" w:rsidRDefault="007E6622" w:rsidP="00C92592">
      <w:pPr>
        <w:spacing w:after="160" w:line="259" w:lineRule="auto"/>
        <w:rPr>
          <w:sz w:val="32"/>
        </w:rPr>
      </w:pPr>
    </w:p>
    <w:p w14:paraId="640C7ACE" w14:textId="4DD02340" w:rsidR="007E6622" w:rsidRDefault="007E6622" w:rsidP="00C92592">
      <w:pPr>
        <w:spacing w:after="160" w:line="259" w:lineRule="auto"/>
        <w:rPr>
          <w:sz w:val="32"/>
        </w:rPr>
      </w:pPr>
    </w:p>
    <w:p w14:paraId="44E5361A" w14:textId="285953D8" w:rsidR="007E6622" w:rsidRDefault="007E6622" w:rsidP="00C92592">
      <w:pPr>
        <w:spacing w:after="160" w:line="259" w:lineRule="auto"/>
        <w:rPr>
          <w:sz w:val="32"/>
        </w:rPr>
      </w:pPr>
    </w:p>
    <w:p w14:paraId="05F25B7E" w14:textId="3DAC91F8" w:rsidR="007E6622" w:rsidRDefault="007E6622" w:rsidP="00C92592">
      <w:pPr>
        <w:spacing w:after="160" w:line="259" w:lineRule="auto"/>
        <w:rPr>
          <w:sz w:val="32"/>
        </w:rPr>
      </w:pPr>
    </w:p>
    <w:p w14:paraId="26E1FF61" w14:textId="77777777" w:rsidR="007E6622" w:rsidRDefault="007E6622" w:rsidP="00C92592">
      <w:pPr>
        <w:spacing w:after="160" w:line="259" w:lineRule="auto"/>
        <w:rPr>
          <w:rFonts w:hint="eastAsia"/>
          <w:sz w:val="32"/>
        </w:rPr>
      </w:pPr>
    </w:p>
    <w:p w14:paraId="18A0C158" w14:textId="429B42C6" w:rsidR="007E6622" w:rsidRPr="007E6622" w:rsidRDefault="007E6622" w:rsidP="007E6622">
      <w:pPr>
        <w:rPr>
          <w:rFonts w:hint="eastAsia"/>
          <w:b/>
          <w:bCs/>
          <w:sz w:val="32"/>
        </w:rPr>
      </w:pPr>
      <w:bookmarkStart w:id="3" w:name="_Hlk92888665"/>
      <w:r w:rsidRPr="00E51144">
        <w:rPr>
          <w:rFonts w:hint="eastAsia"/>
          <w:b/>
          <w:bCs/>
          <w:sz w:val="32"/>
        </w:rPr>
        <w:lastRenderedPageBreak/>
        <w:t>S</w:t>
      </w:r>
      <w:r w:rsidRPr="00E51144">
        <w:rPr>
          <w:b/>
          <w:bCs/>
          <w:sz w:val="32"/>
        </w:rPr>
        <w:t>ample Answer: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10456"/>
      </w:tblGrid>
      <w:tr w:rsidR="007E6622" w14:paraId="010644BB" w14:textId="77777777" w:rsidTr="00C35851">
        <w:tc>
          <w:tcPr>
            <w:tcW w:w="10456" w:type="dxa"/>
          </w:tcPr>
          <w:bookmarkEnd w:id="3"/>
          <w:p w14:paraId="2015A7E7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file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open(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proofErr w:type="spellStart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Lord_of_the_rings.txt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r</w:t>
            </w:r>
            <w:proofErr w:type="spell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79D70468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file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open(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proofErr w:type="spellStart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Word_list.txt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w</w:t>
            </w:r>
            <w:proofErr w:type="spell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48D11286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17C08B8E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50B67724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blank_line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0</w:t>
            </w:r>
          </w:p>
          <w:p w14:paraId="03056E88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026E11B4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un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0</w:t>
            </w:r>
          </w:p>
          <w:p w14:paraId="53A9E602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ing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0</w:t>
            </w:r>
          </w:p>
          <w:p w14:paraId="37E9AD5E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{</w:t>
            </w:r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}</w:t>
            </w:r>
          </w:p>
          <w:p w14:paraId="1AACCEC2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7284B99F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line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file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68D1FE19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5B0DF04E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words=</w:t>
            </w:r>
            <w:proofErr w:type="spellStart"/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.split</w:t>
            </w:r>
            <w:proofErr w:type="spellEnd"/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  <w:p w14:paraId="40C8B767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if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len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(words)=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0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:</w:t>
            </w:r>
          </w:p>
          <w:p w14:paraId="6F30C6CD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      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blank_line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+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1</w:t>
            </w:r>
          </w:p>
          <w:p w14:paraId="3D47A540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s:</w:t>
            </w:r>
          </w:p>
          <w:p w14:paraId="009B6EFB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65FD47C8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if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word[</w:t>
            </w:r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: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2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]==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u w:val="single"/>
                <w:lang w:val="en-US"/>
              </w:rPr>
              <w:t>un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:</w:t>
            </w:r>
          </w:p>
          <w:p w14:paraId="40B7B121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          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un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+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1</w:t>
            </w:r>
          </w:p>
          <w:p w14:paraId="62130C63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   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if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word[</w:t>
            </w:r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-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3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:]==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</w:t>
            </w:r>
            <w:proofErr w:type="spellStart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u w:val="single"/>
                <w:lang w:val="en-US"/>
              </w:rPr>
              <w:t>ing</w:t>
            </w:r>
            <w:proofErr w:type="spell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:</w:t>
            </w:r>
          </w:p>
          <w:p w14:paraId="0FCF2429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         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ing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+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1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</w:t>
            </w:r>
          </w:p>
          <w:p w14:paraId="18AAE57B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no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6F325614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word]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791D3885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spellStart"/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,file</w:t>
            </w:r>
            <w:proofErr w:type="spellEnd"/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file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710E3EE0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else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4A8EFB41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word]+=</w:t>
            </w:r>
            <w:r w:rsidRPr="00C35851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6A49CB65" w14:textId="09930FEB" w:rsidR="00C35851" w:rsidRPr="006F2EEB" w:rsidRDefault="006F2EEB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FFFFFF" w:themeColor="background1"/>
                <w:sz w:val="24"/>
                <w:szCs w:val="24"/>
                <w:lang w:val="en-US"/>
              </w:rPr>
            </w:pPr>
            <w:r w:rsidRPr="006F2EEB">
              <w:rPr>
                <w:rFonts w:ascii="Consolas" w:hAnsi="Consolas" w:cs="Consolas"/>
                <w:color w:val="FFFFFF" w:themeColor="background1"/>
                <w:sz w:val="24"/>
                <w:szCs w:val="24"/>
                <w:lang w:val="en-US"/>
              </w:rPr>
              <w:t>#@Author: Shan.Jiang</w:t>
            </w:r>
          </w:p>
          <w:p w14:paraId="2C0CD947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words is approximately 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03F84EBD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liens is approximately 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67F1693F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C35851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different words is approximately 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en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)</w:t>
            </w:r>
          </w:p>
          <w:p w14:paraId="335F85C1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proofErr w:type="gramStart"/>
            <w:r w:rsidRPr="00C35851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prin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(</w:t>
            </w:r>
            <w:proofErr w:type="gram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The total number of blank lines is 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,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blank_line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)</w:t>
            </w:r>
          </w:p>
          <w:p w14:paraId="729B1E38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proofErr w:type="gramStart"/>
            <w:r w:rsidRPr="00C35851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prin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(</w:t>
            </w:r>
            <w:proofErr w:type="gram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The total number of words starting with '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u w:val="single"/>
                <w:lang w:val="en-US"/>
              </w:rPr>
              <w:t>un</w:t>
            </w:r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' is 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,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un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)</w:t>
            </w:r>
          </w:p>
          <w:p w14:paraId="43E333C5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C35851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print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(</w:t>
            </w:r>
            <w:proofErr w:type="gram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The total number of words ending with '</w:t>
            </w:r>
            <w:proofErr w:type="spellStart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u w:val="single"/>
                <w:lang w:val="en-US"/>
              </w:rPr>
              <w:t>ing</w:t>
            </w:r>
            <w:proofErr w:type="spellEnd"/>
            <w:r w:rsidRPr="00C35851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' is "</w:t>
            </w:r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,</w:t>
            </w: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ing_counter</w:t>
            </w:r>
            <w:proofErr w:type="spell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)</w:t>
            </w:r>
          </w:p>
          <w:p w14:paraId="7E45D5EB" w14:textId="77777777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</w:t>
            </w:r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file.close</w:t>
            </w:r>
            <w:proofErr w:type="spellEnd"/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  <w:p w14:paraId="6407243E" w14:textId="1DC3606A" w:rsidR="00C35851" w:rsidRPr="00C35851" w:rsidRDefault="00C35851" w:rsidP="00C3585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 w:hint="eastAsia"/>
                <w:sz w:val="24"/>
                <w:szCs w:val="24"/>
                <w:lang w:val="en-US"/>
              </w:rPr>
            </w:pPr>
            <w:proofErr w:type="spell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</w:t>
            </w:r>
            <w:proofErr w:type="gramStart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file.close</w:t>
            </w:r>
            <w:proofErr w:type="spellEnd"/>
            <w:proofErr w:type="gramEnd"/>
            <w:r w:rsidRPr="00C35851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</w:tc>
      </w:tr>
    </w:tbl>
    <w:p w14:paraId="10652C96" w14:textId="77777777" w:rsidR="00C35851" w:rsidRDefault="00C35851" w:rsidP="007E6622">
      <w:pPr>
        <w:rPr>
          <w:sz w:val="32"/>
        </w:rPr>
      </w:pPr>
    </w:p>
    <w:p w14:paraId="141D0612" w14:textId="77777777" w:rsidR="00C35851" w:rsidRDefault="00C35851" w:rsidP="007E6622">
      <w:pPr>
        <w:rPr>
          <w:sz w:val="32"/>
        </w:rPr>
      </w:pPr>
    </w:p>
    <w:p w14:paraId="6D42F521" w14:textId="77777777" w:rsidR="00C35851" w:rsidRDefault="00C35851" w:rsidP="007E6622">
      <w:pPr>
        <w:rPr>
          <w:sz w:val="32"/>
        </w:rPr>
      </w:pPr>
    </w:p>
    <w:p w14:paraId="1A803896" w14:textId="77777777" w:rsidR="00C35851" w:rsidRDefault="00C35851" w:rsidP="007E6622">
      <w:pPr>
        <w:rPr>
          <w:sz w:val="32"/>
        </w:rPr>
      </w:pPr>
    </w:p>
    <w:p w14:paraId="72CD48AE" w14:textId="77777777" w:rsidR="00C35851" w:rsidRDefault="00C35851" w:rsidP="007E6622">
      <w:pPr>
        <w:rPr>
          <w:sz w:val="32"/>
        </w:rPr>
      </w:pPr>
    </w:p>
    <w:p w14:paraId="524AC6CB" w14:textId="44079ADF" w:rsidR="007E6622" w:rsidRPr="00686917" w:rsidRDefault="007E6622" w:rsidP="007E6622">
      <w:pPr>
        <w:rPr>
          <w:rFonts w:hint="eastAsia"/>
          <w:b/>
          <w:bCs/>
          <w:sz w:val="32"/>
        </w:rPr>
      </w:pPr>
      <w:r w:rsidRPr="00290ECF">
        <w:rPr>
          <w:b/>
          <w:bCs/>
          <w:sz w:val="32"/>
        </w:rPr>
        <w:lastRenderedPageBreak/>
        <w:t xml:space="preserve">Task </w:t>
      </w:r>
      <w:r>
        <w:rPr>
          <w:b/>
          <w:bCs/>
          <w:sz w:val="32"/>
        </w:rPr>
        <w:t>2</w:t>
      </w:r>
    </w:p>
    <w:p w14:paraId="19B93B61" w14:textId="073A8492" w:rsidR="007E6622" w:rsidRDefault="007E6622" w:rsidP="007E6622">
      <w:pPr>
        <w:pStyle w:val="ListParagraph"/>
        <w:numPr>
          <w:ilvl w:val="0"/>
          <w:numId w:val="20"/>
        </w:numPr>
        <w:spacing w:after="160" w:line="259" w:lineRule="auto"/>
        <w:rPr>
          <w:sz w:val="32"/>
        </w:rPr>
      </w:pPr>
      <w:r w:rsidRPr="00F547B0">
        <w:rPr>
          <w:sz w:val="32"/>
        </w:rPr>
        <w:t xml:space="preserve">Extend the program so that it </w:t>
      </w:r>
      <w:r>
        <w:rPr>
          <w:sz w:val="32"/>
        </w:rPr>
        <w:t>save</w:t>
      </w:r>
      <w:r w:rsidR="00C35851">
        <w:rPr>
          <w:sz w:val="32"/>
        </w:rPr>
        <w:t>s</w:t>
      </w:r>
      <w:r>
        <w:rPr>
          <w:sz w:val="32"/>
        </w:rPr>
        <w:t xml:space="preserve"> all the</w:t>
      </w:r>
      <w:r w:rsidR="00C35851">
        <w:rPr>
          <w:sz w:val="32"/>
        </w:rPr>
        <w:t xml:space="preserve"> unique</w:t>
      </w:r>
      <w:r>
        <w:rPr>
          <w:sz w:val="32"/>
        </w:rPr>
        <w:t xml:space="preserve"> words </w:t>
      </w:r>
      <w:r w:rsidR="00C35851">
        <w:rPr>
          <w:sz w:val="32"/>
        </w:rPr>
        <w:t>ending with “</w:t>
      </w:r>
      <w:proofErr w:type="spellStart"/>
      <w:r w:rsidR="00C35851">
        <w:rPr>
          <w:sz w:val="32"/>
        </w:rPr>
        <w:t>ing</w:t>
      </w:r>
      <w:proofErr w:type="spellEnd"/>
      <w:r w:rsidR="00C35851">
        <w:rPr>
          <w:sz w:val="32"/>
        </w:rPr>
        <w:t xml:space="preserve">” in an output file named </w:t>
      </w:r>
      <w:r w:rsidR="00C35851">
        <w:rPr>
          <w:color w:val="0070C0"/>
          <w:sz w:val="32"/>
        </w:rPr>
        <w:t>ing</w:t>
      </w:r>
      <w:r w:rsidR="00C35851" w:rsidRPr="00C35851">
        <w:rPr>
          <w:color w:val="0070C0"/>
          <w:sz w:val="32"/>
        </w:rPr>
        <w:t>_</w:t>
      </w:r>
      <w:r w:rsidR="00C35851">
        <w:rPr>
          <w:color w:val="0070C0"/>
          <w:sz w:val="32"/>
        </w:rPr>
        <w:t>w</w:t>
      </w:r>
      <w:r w:rsidR="00C35851" w:rsidRPr="00C35851">
        <w:rPr>
          <w:color w:val="0070C0"/>
          <w:sz w:val="32"/>
        </w:rPr>
        <w:t>ord_list.txt</w:t>
      </w:r>
      <w:r w:rsidR="00C35851" w:rsidRPr="00C35851">
        <w:rPr>
          <w:sz w:val="32"/>
        </w:rPr>
        <w:t>.</w:t>
      </w:r>
    </w:p>
    <w:p w14:paraId="60D0D6FE" w14:textId="77777777" w:rsidR="00C35851" w:rsidRDefault="00C35851" w:rsidP="00C35851">
      <w:pPr>
        <w:pStyle w:val="ListParagraph"/>
        <w:spacing w:after="160" w:line="259" w:lineRule="auto"/>
        <w:ind w:left="360"/>
        <w:rPr>
          <w:rFonts w:hint="eastAsia"/>
          <w:sz w:val="32"/>
        </w:rPr>
      </w:pPr>
    </w:p>
    <w:p w14:paraId="61A5B838" w14:textId="77777777" w:rsidR="006D480C" w:rsidRDefault="006D480C" w:rsidP="007E6622">
      <w:pPr>
        <w:pStyle w:val="ListParagraph"/>
        <w:spacing w:after="160" w:line="259" w:lineRule="auto"/>
        <w:ind w:left="360"/>
        <w:rPr>
          <w:sz w:val="32"/>
        </w:rPr>
      </w:pPr>
    </w:p>
    <w:p w14:paraId="0D31EB34" w14:textId="48E18719" w:rsidR="008A6504" w:rsidRPr="006D480C" w:rsidRDefault="007E6622" w:rsidP="006D480C">
      <w:pPr>
        <w:spacing w:after="160" w:line="259" w:lineRule="auto"/>
        <w:rPr>
          <w:rFonts w:hint="eastAsia"/>
          <w:sz w:val="32"/>
        </w:rPr>
      </w:pPr>
      <w:r w:rsidRPr="006D480C">
        <w:rPr>
          <w:rFonts w:hint="eastAsia"/>
          <w:sz w:val="32"/>
        </w:rPr>
        <w:t>S</w:t>
      </w:r>
      <w:r w:rsidRPr="006D480C">
        <w:rPr>
          <w:sz w:val="32"/>
        </w:rPr>
        <w:t>ample output:</w:t>
      </w:r>
    </w:p>
    <w:p w14:paraId="4F18ECCD" w14:textId="3BBB4E70" w:rsidR="008A6504" w:rsidRDefault="006D480C" w:rsidP="008A6504">
      <w:pPr>
        <w:pStyle w:val="ListParagraph"/>
        <w:spacing w:after="160" w:line="259" w:lineRule="auto"/>
        <w:ind w:left="360"/>
        <w:rPr>
          <w:rFonts w:hint="eastAsia"/>
          <w:sz w:val="32"/>
        </w:rPr>
      </w:pPr>
      <w:r>
        <w:rPr>
          <w:noProof/>
        </w:rPr>
        <w:drawing>
          <wp:inline distT="0" distB="0" distL="0" distR="0" wp14:anchorId="1BBCEB1E" wp14:editId="39949BDD">
            <wp:extent cx="3286125" cy="3733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1562F" w14:textId="77777777" w:rsidR="008A6504" w:rsidRPr="00FC2A67" w:rsidRDefault="008A6504" w:rsidP="008A6504">
      <w:pPr>
        <w:spacing w:after="160" w:line="259" w:lineRule="auto"/>
        <w:rPr>
          <w:rFonts w:hint="eastAsia"/>
          <w:sz w:val="32"/>
        </w:rPr>
      </w:pPr>
    </w:p>
    <w:p w14:paraId="5993C5C2" w14:textId="77777777" w:rsidR="006D480C" w:rsidRDefault="006D480C" w:rsidP="008A6504">
      <w:pPr>
        <w:rPr>
          <w:b/>
          <w:bCs/>
          <w:sz w:val="32"/>
        </w:rPr>
      </w:pPr>
    </w:p>
    <w:p w14:paraId="1D6A603A" w14:textId="77777777" w:rsidR="006D480C" w:rsidRDefault="006D480C" w:rsidP="008A6504">
      <w:pPr>
        <w:rPr>
          <w:b/>
          <w:bCs/>
          <w:sz w:val="32"/>
        </w:rPr>
      </w:pPr>
    </w:p>
    <w:p w14:paraId="61245505" w14:textId="77777777" w:rsidR="006D480C" w:rsidRDefault="006D480C" w:rsidP="008A6504">
      <w:pPr>
        <w:rPr>
          <w:b/>
          <w:bCs/>
          <w:sz w:val="32"/>
        </w:rPr>
      </w:pPr>
    </w:p>
    <w:p w14:paraId="7989D461" w14:textId="77777777" w:rsidR="006D480C" w:rsidRDefault="006D480C" w:rsidP="008A6504">
      <w:pPr>
        <w:rPr>
          <w:b/>
          <w:bCs/>
          <w:sz w:val="32"/>
        </w:rPr>
      </w:pPr>
    </w:p>
    <w:p w14:paraId="62197D49" w14:textId="77777777" w:rsidR="006D480C" w:rsidRDefault="006D480C" w:rsidP="008A6504">
      <w:pPr>
        <w:rPr>
          <w:b/>
          <w:bCs/>
          <w:sz w:val="32"/>
        </w:rPr>
      </w:pPr>
    </w:p>
    <w:p w14:paraId="18121F0D" w14:textId="77777777" w:rsidR="006D480C" w:rsidRDefault="006D480C" w:rsidP="008A6504">
      <w:pPr>
        <w:rPr>
          <w:b/>
          <w:bCs/>
          <w:sz w:val="32"/>
        </w:rPr>
      </w:pPr>
    </w:p>
    <w:p w14:paraId="0793F729" w14:textId="06E847AB" w:rsidR="008A6504" w:rsidRPr="00E51144" w:rsidRDefault="008A6504" w:rsidP="008A6504">
      <w:pPr>
        <w:rPr>
          <w:rFonts w:hint="eastAsia"/>
          <w:b/>
          <w:bCs/>
          <w:sz w:val="32"/>
        </w:rPr>
      </w:pPr>
      <w:r w:rsidRPr="00E51144">
        <w:rPr>
          <w:rFonts w:hint="eastAsia"/>
          <w:b/>
          <w:bCs/>
          <w:sz w:val="32"/>
        </w:rPr>
        <w:lastRenderedPageBreak/>
        <w:t>S</w:t>
      </w:r>
      <w:r w:rsidRPr="00E51144">
        <w:rPr>
          <w:b/>
          <w:bCs/>
          <w:sz w:val="32"/>
        </w:rPr>
        <w:t>ample Answer:</w:t>
      </w:r>
    </w:p>
    <w:tbl>
      <w:tblPr>
        <w:tblStyle w:val="TableGrid"/>
        <w:tblW w:w="10881" w:type="dxa"/>
        <w:jc w:val="center"/>
        <w:tblLook w:val="04A0" w:firstRow="1" w:lastRow="0" w:firstColumn="1" w:lastColumn="0" w:noHBand="0" w:noVBand="1"/>
      </w:tblPr>
      <w:tblGrid>
        <w:gridCol w:w="10881"/>
      </w:tblGrid>
      <w:tr w:rsidR="008A6504" w14:paraId="3538D700" w14:textId="77777777" w:rsidTr="0062764E">
        <w:trPr>
          <w:jc w:val="center"/>
        </w:trPr>
        <w:tc>
          <w:tcPr>
            <w:tcW w:w="10881" w:type="dxa"/>
          </w:tcPr>
          <w:p w14:paraId="3C04F549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file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open(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proofErr w:type="spellStart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Lord_of_the_rings.txt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r</w:t>
            </w:r>
            <w:proofErr w:type="spell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2542C837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file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open(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proofErr w:type="spellStart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Word_list.txt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w</w:t>
            </w:r>
            <w:proofErr w:type="spell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0E079F87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ing_output_file</w:t>
            </w:r>
            <w:proofErr w:type="spellEnd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=open(</w:t>
            </w:r>
            <w:r w:rsidRPr="006A68AA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</w:t>
            </w:r>
            <w:proofErr w:type="spellStart"/>
            <w:r w:rsidRPr="006A68AA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ing_word_list.txt"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,</w:t>
            </w:r>
            <w:r w:rsidRPr="006A68AA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w</w:t>
            </w:r>
            <w:proofErr w:type="spellEnd"/>
            <w:r w:rsidRPr="006A68AA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)</w:t>
            </w:r>
          </w:p>
          <w:p w14:paraId="557FC4B3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21A9EBE2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0ECB0350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blank_line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1D4ACF1C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59F81DBE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un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1E99E12F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g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</w:p>
          <w:p w14:paraId="106095C7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proofErr w:type="gram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{</w:t>
            </w:r>
            <w:proofErr w:type="gram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}</w:t>
            </w:r>
          </w:p>
          <w:p w14:paraId="645EB4A1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20446D51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line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file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7C227452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50D55AF5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words=</w:t>
            </w:r>
            <w:proofErr w:type="spellStart"/>
            <w:proofErr w:type="gram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.split</w:t>
            </w:r>
            <w:proofErr w:type="spellEnd"/>
            <w:proofErr w:type="gram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  <w:p w14:paraId="240F5BDF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en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words)=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0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7C443EF1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blank_line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612FA7F3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for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s:</w:t>
            </w:r>
          </w:p>
          <w:p w14:paraId="7C4AED9D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618AA628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[</w:t>
            </w:r>
            <w:proofErr w:type="gram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2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]==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u w:val="single"/>
                <w:lang w:val="en-US"/>
              </w:rPr>
              <w:t>un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1F152BC4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un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0A3CD2E0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[</w:t>
            </w:r>
            <w:proofErr w:type="gram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-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3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]==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proofErr w:type="spellStart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u w:val="single"/>
                <w:lang w:val="en-US"/>
              </w:rPr>
              <w:t>ing</w:t>
            </w:r>
            <w:proofErr w:type="spell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5A729897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g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+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</w:t>
            </w:r>
          </w:p>
          <w:p w14:paraId="7954C20D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f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word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not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in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43A56DD3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word]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3C73104B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spellStart"/>
            <w:proofErr w:type="gram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,file</w:t>
            </w:r>
            <w:proofErr w:type="spellEnd"/>
            <w:proofErr w:type="gram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=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file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2544E284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else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:</w:t>
            </w:r>
          </w:p>
          <w:p w14:paraId="5EB2B08D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[word]+=</w:t>
            </w:r>
            <w:r w:rsidRPr="002D4E7F">
              <w:rPr>
                <w:rFonts w:ascii="Consolas" w:hAnsi="Consolas" w:cs="Consolas"/>
                <w:color w:val="800000"/>
                <w:sz w:val="24"/>
                <w:szCs w:val="24"/>
                <w:lang w:val="en-US"/>
              </w:rPr>
              <w:t>1</w:t>
            </w:r>
          </w:p>
          <w:p w14:paraId="082BFFD2" w14:textId="6A0E4591" w:rsidR="002D4E7F" w:rsidRPr="006F2EEB" w:rsidRDefault="006F2EEB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 w:hint="eastAsia"/>
                <w:color w:val="FFFFFF" w:themeColor="background1"/>
                <w:sz w:val="24"/>
                <w:szCs w:val="24"/>
                <w:lang w:val="en-US"/>
              </w:rPr>
            </w:pPr>
            <w:r w:rsidRPr="006F2EEB">
              <w:rPr>
                <w:rFonts w:ascii="Consolas" w:hAnsi="Consolas" w:cs="Consolas"/>
                <w:color w:val="FFFFFF" w:themeColor="background1"/>
                <w:sz w:val="24"/>
                <w:szCs w:val="24"/>
                <w:lang w:val="en-US"/>
              </w:rPr>
              <w:t>#@Author: Shan.Jiang</w:t>
            </w:r>
          </w:p>
          <w:p w14:paraId="1B01D2AA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words is approximately 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2FFB8027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liens is approximately 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ine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5E701B14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different words is approximately 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len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word_dict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)</w:t>
            </w:r>
          </w:p>
          <w:p w14:paraId="0DCBAFFA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blank lines is 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blank_line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5A2AB7E6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words starting with '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u w:val="single"/>
                <w:lang w:val="en-US"/>
              </w:rPr>
              <w:t>un</w:t>
            </w:r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' is 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un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33DDE798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gramStart"/>
            <w:r w:rsidRPr="002D4E7F">
              <w:rPr>
                <w:rFonts w:ascii="Consolas" w:hAnsi="Consolas" w:cs="Consolas"/>
                <w:color w:val="0000FF"/>
                <w:sz w:val="24"/>
                <w:szCs w:val="24"/>
                <w:lang w:val="en-US"/>
              </w:rPr>
              <w:t>print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</w:t>
            </w:r>
            <w:proofErr w:type="gram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"The total number of words ending with '</w:t>
            </w:r>
            <w:proofErr w:type="spellStart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u w:val="single"/>
                <w:lang w:val="en-US"/>
              </w:rPr>
              <w:t>ing</w:t>
            </w:r>
            <w:proofErr w:type="spellEnd"/>
            <w:r w:rsidRPr="002D4E7F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lang w:val="en-US"/>
              </w:rPr>
              <w:t>' is "</w:t>
            </w: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,</w:t>
            </w: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g_counter</w:t>
            </w:r>
            <w:proofErr w:type="spell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)</w:t>
            </w:r>
          </w:p>
          <w:p w14:paraId="630A816B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</w:p>
          <w:p w14:paraId="2513BF7D" w14:textId="77777777" w:rsidR="002D4E7F" w:rsidRPr="006A68AA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r w:rsidRPr="006A68AA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for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word </w:t>
            </w:r>
            <w:r w:rsidRPr="006A68AA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in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spellStart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word_dict</w:t>
            </w:r>
            <w:proofErr w:type="spellEnd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:</w:t>
            </w:r>
          </w:p>
          <w:p w14:paraId="01A5DB2E" w14:textId="77777777" w:rsidR="002D4E7F" w:rsidRPr="006A68AA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highlight w:val="yellow"/>
                <w:lang w:val="en-US"/>
              </w:rPr>
            </w:pP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   </w:t>
            </w:r>
            <w:r w:rsidRPr="006A68AA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if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</w:t>
            </w:r>
            <w:proofErr w:type="gramStart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word[</w:t>
            </w:r>
            <w:proofErr w:type="gramEnd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-</w:t>
            </w:r>
            <w:r w:rsidRPr="006A68AA">
              <w:rPr>
                <w:rFonts w:ascii="Consolas" w:hAnsi="Consolas" w:cs="Consolas"/>
                <w:color w:val="800000"/>
                <w:sz w:val="24"/>
                <w:szCs w:val="24"/>
                <w:highlight w:val="yellow"/>
                <w:lang w:val="en-US"/>
              </w:rPr>
              <w:t>3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:]==</w:t>
            </w:r>
            <w:r w:rsidRPr="006A68AA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</w:t>
            </w:r>
            <w:proofErr w:type="spellStart"/>
            <w:r w:rsidRPr="006A68AA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u w:val="single"/>
                <w:lang w:val="en-US"/>
              </w:rPr>
              <w:t>ing</w:t>
            </w:r>
            <w:proofErr w:type="spellEnd"/>
            <w:r w:rsidRPr="006A68AA">
              <w:rPr>
                <w:rFonts w:ascii="Consolas" w:hAnsi="Consolas" w:cs="Consolas"/>
                <w:i/>
                <w:iCs/>
                <w:color w:val="00AA00"/>
                <w:sz w:val="24"/>
                <w:szCs w:val="24"/>
                <w:highlight w:val="yellow"/>
                <w:lang w:val="en-US"/>
              </w:rPr>
              <w:t>"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:</w:t>
            </w:r>
          </w:p>
          <w:p w14:paraId="52D63319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 xml:space="preserve">        </w:t>
            </w:r>
            <w:r w:rsidRPr="006A68AA">
              <w:rPr>
                <w:rFonts w:ascii="Consolas" w:hAnsi="Consolas" w:cs="Consolas"/>
                <w:color w:val="0000FF"/>
                <w:sz w:val="24"/>
                <w:szCs w:val="24"/>
                <w:highlight w:val="yellow"/>
                <w:lang w:val="en-US"/>
              </w:rPr>
              <w:t>print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(</w:t>
            </w:r>
            <w:proofErr w:type="spellStart"/>
            <w:proofErr w:type="gramStart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word,file</w:t>
            </w:r>
            <w:proofErr w:type="spellEnd"/>
            <w:proofErr w:type="gramEnd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=</w:t>
            </w:r>
            <w:proofErr w:type="spellStart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ing_output_file</w:t>
            </w:r>
            <w:proofErr w:type="spellEnd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)</w:t>
            </w:r>
          </w:p>
          <w:p w14:paraId="7E73398B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     </w:t>
            </w:r>
          </w:p>
          <w:p w14:paraId="257391A5" w14:textId="77777777" w:rsidR="002D4E7F" w:rsidRPr="002D4E7F" w:rsidRDefault="002D4E7F" w:rsidP="002D4E7F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input_</w:t>
            </w:r>
            <w:proofErr w:type="gram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file.close</w:t>
            </w:r>
            <w:proofErr w:type="spellEnd"/>
            <w:proofErr w:type="gram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  <w:p w14:paraId="36531666" w14:textId="77777777" w:rsidR="002D4E7F" w:rsidRDefault="002D4E7F" w:rsidP="0062764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</w:pPr>
            <w:proofErr w:type="spell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output_</w:t>
            </w:r>
            <w:proofErr w:type="gramStart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file.close</w:t>
            </w:r>
            <w:proofErr w:type="spellEnd"/>
            <w:proofErr w:type="gramEnd"/>
            <w:r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>()</w:t>
            </w:r>
          </w:p>
          <w:p w14:paraId="7D40ACF9" w14:textId="3DEB53E5" w:rsidR="008A6504" w:rsidRPr="002D4E7F" w:rsidRDefault="002D4E7F" w:rsidP="0062764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  <w:lang w:val="en-US"/>
              </w:rPr>
            </w:pPr>
            <w:proofErr w:type="spellStart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ing_</w:t>
            </w:r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output_</w:t>
            </w:r>
            <w:proofErr w:type="gramStart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file.close</w:t>
            </w:r>
            <w:proofErr w:type="spellEnd"/>
            <w:proofErr w:type="gramEnd"/>
            <w:r w:rsidRPr="006A68AA">
              <w:rPr>
                <w:rFonts w:ascii="Consolas" w:hAnsi="Consolas" w:cs="Consolas"/>
                <w:color w:val="000000"/>
                <w:sz w:val="24"/>
                <w:szCs w:val="24"/>
                <w:highlight w:val="yellow"/>
                <w:lang w:val="en-US"/>
              </w:rPr>
              <w:t>()</w:t>
            </w:r>
            <w:r w:rsidR="008A6504" w:rsidRPr="002D4E7F">
              <w:rPr>
                <w:rFonts w:ascii="Consolas" w:hAnsi="Consolas" w:cs="Consolas"/>
                <w:color w:val="000000"/>
                <w:sz w:val="24"/>
                <w:szCs w:val="24"/>
                <w:lang w:val="en-US"/>
              </w:rPr>
              <w:t xml:space="preserve">   </w:t>
            </w:r>
            <w:r w:rsidR="008A6504" w:rsidRPr="002D4E7F">
              <w:rPr>
                <w:rFonts w:ascii="Consolas" w:hAnsi="Consolas" w:cs="Consolas"/>
                <w:color w:val="000000"/>
                <w:sz w:val="24"/>
                <w:szCs w:val="24"/>
                <w:u w:val="single"/>
                <w:lang w:val="en-US"/>
              </w:rPr>
              <w:t xml:space="preserve">            </w:t>
            </w:r>
          </w:p>
        </w:tc>
      </w:tr>
    </w:tbl>
    <w:p w14:paraId="609CEF4B" w14:textId="77777777" w:rsidR="008A6504" w:rsidRDefault="008A6504" w:rsidP="008A6504">
      <w:pPr>
        <w:rPr>
          <w:i/>
          <w:sz w:val="24"/>
        </w:rPr>
      </w:pPr>
    </w:p>
    <w:p w14:paraId="7F94F758" w14:textId="77777777" w:rsidR="008A6504" w:rsidRDefault="008A6504" w:rsidP="008A6504">
      <w:pPr>
        <w:rPr>
          <w:b/>
          <w:bCs/>
          <w:sz w:val="32"/>
        </w:rPr>
      </w:pPr>
    </w:p>
    <w:p w14:paraId="32767ED6" w14:textId="77777777" w:rsidR="008A6504" w:rsidRPr="00FF05DA" w:rsidRDefault="008A6504" w:rsidP="008A6504">
      <w:pPr>
        <w:rPr>
          <w:b/>
          <w:bCs/>
          <w:sz w:val="32"/>
        </w:rPr>
      </w:pPr>
      <w:bookmarkStart w:id="4" w:name="_Hlk92876846"/>
      <w:bookmarkStart w:id="5" w:name="_Hlk92877228"/>
      <w:bookmarkStart w:id="6" w:name="_Hlk92889615"/>
      <w:r w:rsidRPr="00FF05DA">
        <w:rPr>
          <w:b/>
          <w:bCs/>
          <w:sz w:val="32"/>
        </w:rPr>
        <w:lastRenderedPageBreak/>
        <w:t>Requirements:</w:t>
      </w:r>
    </w:p>
    <w:p w14:paraId="06EC9603" w14:textId="48C0C07D" w:rsidR="008A6504" w:rsidRPr="003C47D5" w:rsidRDefault="008A6504" w:rsidP="008A6504">
      <w:pPr>
        <w:pStyle w:val="ListParagraph"/>
        <w:numPr>
          <w:ilvl w:val="0"/>
          <w:numId w:val="19"/>
        </w:numPr>
        <w:spacing w:after="160" w:line="259" w:lineRule="auto"/>
        <w:rPr>
          <w:sz w:val="32"/>
        </w:rPr>
      </w:pPr>
      <w:r>
        <w:rPr>
          <w:sz w:val="32"/>
        </w:rPr>
        <w:t>S</w:t>
      </w:r>
      <w:r w:rsidRPr="000A20E7">
        <w:rPr>
          <w:sz w:val="32"/>
        </w:rPr>
        <w:t xml:space="preserve">ave your code </w:t>
      </w:r>
      <w:r>
        <w:rPr>
          <w:sz w:val="32"/>
        </w:rPr>
        <w:t xml:space="preserve">after </w:t>
      </w:r>
      <w:r w:rsidR="006A68AA">
        <w:rPr>
          <w:sz w:val="32"/>
        </w:rPr>
        <w:t>Task</w:t>
      </w:r>
      <w:r w:rsidRPr="000A20E7">
        <w:rPr>
          <w:sz w:val="32"/>
        </w:rPr>
        <w:t xml:space="preserve"> 2</w:t>
      </w:r>
      <w:r>
        <w:rPr>
          <w:sz w:val="32"/>
        </w:rPr>
        <w:t xml:space="preserve">. </w:t>
      </w:r>
      <w:r w:rsidRPr="00FF05DA">
        <w:rPr>
          <w:sz w:val="32"/>
        </w:rPr>
        <w:t xml:space="preserve">Name the </w:t>
      </w:r>
      <w:bookmarkStart w:id="7" w:name="_Hlk92877155"/>
      <w:r w:rsidRPr="00FF05DA">
        <w:rPr>
          <w:sz w:val="32"/>
        </w:rPr>
        <w:t>code file</w:t>
      </w:r>
      <w:bookmarkEnd w:id="7"/>
      <w:r w:rsidRPr="00FF05DA">
        <w:rPr>
          <w:sz w:val="32"/>
        </w:rPr>
        <w:t xml:space="preserve"> as </w:t>
      </w:r>
      <w:r w:rsidRPr="00FF05DA">
        <w:rPr>
          <w:color w:val="7030A0"/>
          <w:sz w:val="32"/>
        </w:rPr>
        <w:t>yourname_lab</w:t>
      </w:r>
      <w:r w:rsidR="006A68AA">
        <w:rPr>
          <w:color w:val="7030A0"/>
          <w:sz w:val="32"/>
        </w:rPr>
        <w:t>6</w:t>
      </w:r>
      <w:r w:rsidRPr="00FF05DA">
        <w:rPr>
          <w:color w:val="7030A0"/>
          <w:sz w:val="32"/>
        </w:rPr>
        <w:t>.py</w:t>
      </w:r>
      <w:bookmarkStart w:id="8" w:name="_Hlk92877218"/>
      <w:r w:rsidR="006A68AA">
        <w:rPr>
          <w:i/>
          <w:iCs/>
          <w:sz w:val="32"/>
        </w:rPr>
        <w:t>.</w:t>
      </w:r>
    </w:p>
    <w:p w14:paraId="3D43A265" w14:textId="4726ACD9" w:rsidR="008A6504" w:rsidRPr="003C47D5" w:rsidRDefault="008A6504" w:rsidP="008A6504">
      <w:pPr>
        <w:pStyle w:val="ListParagraph"/>
        <w:numPr>
          <w:ilvl w:val="0"/>
          <w:numId w:val="19"/>
        </w:numPr>
        <w:spacing w:after="160" w:line="259" w:lineRule="auto"/>
        <w:rPr>
          <w:sz w:val="32"/>
        </w:rPr>
      </w:pPr>
      <w:r w:rsidRPr="003C47D5">
        <w:rPr>
          <w:sz w:val="32"/>
        </w:rPr>
        <w:t>Upload the .</w:t>
      </w:r>
      <w:proofErr w:type="spellStart"/>
      <w:r w:rsidRPr="003C47D5">
        <w:rPr>
          <w:sz w:val="32"/>
        </w:rPr>
        <w:t>py</w:t>
      </w:r>
      <w:proofErr w:type="spellEnd"/>
      <w:r w:rsidRPr="003C47D5">
        <w:rPr>
          <w:sz w:val="32"/>
        </w:rPr>
        <w:t xml:space="preserve"> file</w:t>
      </w:r>
      <w:r w:rsidR="006A68AA">
        <w:rPr>
          <w:sz w:val="32"/>
        </w:rPr>
        <w:t xml:space="preserve"> to</w:t>
      </w:r>
      <w:r w:rsidRPr="003C47D5">
        <w:rPr>
          <w:sz w:val="32"/>
        </w:rPr>
        <w:t xml:space="preserve"> Blackboard</w:t>
      </w:r>
      <w:r w:rsidR="006A68AA">
        <w:rPr>
          <w:sz w:val="32"/>
        </w:rPr>
        <w:t xml:space="preserve">. You don’t need to upload the </w:t>
      </w:r>
      <w:r w:rsidR="006A68AA">
        <w:rPr>
          <w:color w:val="0070C0"/>
          <w:sz w:val="32"/>
        </w:rPr>
        <w:t>ing</w:t>
      </w:r>
      <w:r w:rsidR="006A68AA" w:rsidRPr="00C35851">
        <w:rPr>
          <w:color w:val="0070C0"/>
          <w:sz w:val="32"/>
        </w:rPr>
        <w:t>_</w:t>
      </w:r>
      <w:r w:rsidR="006A68AA">
        <w:rPr>
          <w:color w:val="0070C0"/>
          <w:sz w:val="32"/>
        </w:rPr>
        <w:t>w</w:t>
      </w:r>
      <w:r w:rsidR="006A68AA" w:rsidRPr="00C35851">
        <w:rPr>
          <w:color w:val="0070C0"/>
          <w:sz w:val="32"/>
        </w:rPr>
        <w:t>ord_list.txt</w:t>
      </w:r>
      <w:r w:rsidR="006A68AA">
        <w:rPr>
          <w:i/>
          <w:iCs/>
          <w:sz w:val="32"/>
        </w:rPr>
        <w:t>.</w:t>
      </w:r>
    </w:p>
    <w:bookmarkEnd w:id="5"/>
    <w:bookmarkEnd w:id="8"/>
    <w:p w14:paraId="66B9C419" w14:textId="77777777" w:rsidR="008A6504" w:rsidRPr="006A68AA" w:rsidRDefault="008A6504" w:rsidP="008A6504">
      <w:pPr>
        <w:rPr>
          <w:sz w:val="32"/>
        </w:rPr>
      </w:pPr>
    </w:p>
    <w:bookmarkEnd w:id="4"/>
    <w:p w14:paraId="7FA4D0E4" w14:textId="77777777" w:rsidR="008A6504" w:rsidRPr="003C47D5" w:rsidRDefault="008A6504" w:rsidP="008A6504">
      <w:pPr>
        <w:rPr>
          <w:rFonts w:hint="eastAsia"/>
          <w:i/>
          <w:iCs/>
          <w:sz w:val="32"/>
        </w:rPr>
      </w:pPr>
      <w:r w:rsidRPr="002D376F">
        <w:rPr>
          <w:rFonts w:hint="eastAsia"/>
          <w:i/>
          <w:iCs/>
          <w:sz w:val="32"/>
        </w:rPr>
        <w:t>N</w:t>
      </w:r>
      <w:r w:rsidRPr="002D376F">
        <w:rPr>
          <w:i/>
          <w:iCs/>
          <w:sz w:val="32"/>
        </w:rPr>
        <w:t xml:space="preserve">ote that the grading is effort-based. </w:t>
      </w:r>
      <w:r>
        <w:rPr>
          <w:i/>
          <w:iCs/>
          <w:sz w:val="32"/>
        </w:rPr>
        <w:t>Y</w:t>
      </w:r>
      <w:r w:rsidRPr="002D376F">
        <w:rPr>
          <w:i/>
          <w:iCs/>
          <w:sz w:val="32"/>
        </w:rPr>
        <w:t>ou</w:t>
      </w:r>
      <w:r>
        <w:rPr>
          <w:i/>
          <w:iCs/>
          <w:sz w:val="32"/>
        </w:rPr>
        <w:t xml:space="preserve"> can</w:t>
      </w:r>
      <w:r w:rsidRPr="002D376F">
        <w:rPr>
          <w:i/>
          <w:iCs/>
          <w:sz w:val="32"/>
        </w:rPr>
        <w:t xml:space="preserve"> get 3 points for this exercise</w:t>
      </w:r>
      <w:r>
        <w:rPr>
          <w:i/>
          <w:iCs/>
          <w:sz w:val="32"/>
        </w:rPr>
        <w:t xml:space="preserve">, as long </w:t>
      </w:r>
      <w:r w:rsidRPr="002D376F">
        <w:rPr>
          <w:i/>
          <w:iCs/>
          <w:sz w:val="32"/>
        </w:rPr>
        <w:t xml:space="preserve">as you submit </w:t>
      </w:r>
      <w:r>
        <w:rPr>
          <w:i/>
          <w:iCs/>
          <w:sz w:val="32"/>
        </w:rPr>
        <w:t>your code that did NOT copy the sample answer(s).</w:t>
      </w:r>
    </w:p>
    <w:bookmarkEnd w:id="6"/>
    <w:p w14:paraId="79744CA1" w14:textId="77777777" w:rsidR="008A6504" w:rsidRPr="008A6504" w:rsidRDefault="008A6504" w:rsidP="0085790E">
      <w:pPr>
        <w:ind w:left="270" w:firstLine="450"/>
        <w:rPr>
          <w:i/>
          <w:sz w:val="24"/>
        </w:rPr>
      </w:pPr>
    </w:p>
    <w:p w14:paraId="4344F492" w14:textId="77777777" w:rsidR="00AF0D0E" w:rsidRDefault="00AF0D0E" w:rsidP="00AF0D0E">
      <w:pPr>
        <w:pStyle w:val="ListParagraph"/>
        <w:rPr>
          <w:sz w:val="24"/>
        </w:rPr>
      </w:pPr>
    </w:p>
    <w:p w14:paraId="4344F493" w14:textId="77777777" w:rsidR="00AF0D0E" w:rsidRPr="00654A6C" w:rsidRDefault="00AF0D0E" w:rsidP="00AF0D0E">
      <w:pPr>
        <w:ind w:firstLine="720"/>
      </w:pPr>
    </w:p>
    <w:sectPr w:rsidR="00AF0D0E" w:rsidRPr="00654A6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4F496" w14:textId="77777777" w:rsidR="008D2D10" w:rsidRDefault="008D2D10" w:rsidP="004262CC">
      <w:pPr>
        <w:spacing w:after="0" w:line="240" w:lineRule="auto"/>
      </w:pPr>
      <w:r>
        <w:separator/>
      </w:r>
    </w:p>
  </w:endnote>
  <w:endnote w:type="continuationSeparator" w:id="0">
    <w:p w14:paraId="4344F497" w14:textId="77777777" w:rsidR="008D2D10" w:rsidRDefault="008D2D10" w:rsidP="004262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4F494" w14:textId="77777777" w:rsidR="008D2D10" w:rsidRDefault="008D2D10" w:rsidP="004262CC">
      <w:pPr>
        <w:spacing w:after="0" w:line="240" w:lineRule="auto"/>
      </w:pPr>
      <w:r>
        <w:separator/>
      </w:r>
    </w:p>
  </w:footnote>
  <w:footnote w:type="continuationSeparator" w:id="0">
    <w:p w14:paraId="4344F495" w14:textId="77777777" w:rsidR="008D2D10" w:rsidRDefault="008D2D10" w:rsidP="004262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31633"/>
    <w:multiLevelType w:val="hybridMultilevel"/>
    <w:tmpl w:val="E2BE2376"/>
    <w:lvl w:ilvl="0" w:tplc="E14CDD8C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" w15:restartNumberingAfterBreak="0">
    <w:nsid w:val="0E6157F0"/>
    <w:multiLevelType w:val="multilevel"/>
    <w:tmpl w:val="1786C5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decimal"/>
      <w:isLgl/>
      <w:lvlText w:val="%1.%2.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EBD1F36"/>
    <w:multiLevelType w:val="hybridMultilevel"/>
    <w:tmpl w:val="23D0693A"/>
    <w:lvl w:ilvl="0" w:tplc="55761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56892A8">
      <w:start w:val="8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44240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5541B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0818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0E6CB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1C4FF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5EA1C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DAEB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23500ED"/>
    <w:multiLevelType w:val="hybridMultilevel"/>
    <w:tmpl w:val="70525DD6"/>
    <w:lvl w:ilvl="0" w:tplc="685ADBC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053C43"/>
    <w:multiLevelType w:val="multilevel"/>
    <w:tmpl w:val="BF9A21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F353837"/>
    <w:multiLevelType w:val="hybridMultilevel"/>
    <w:tmpl w:val="1D827D4C"/>
    <w:lvl w:ilvl="0" w:tplc="FC2EF6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055C5"/>
    <w:multiLevelType w:val="multilevel"/>
    <w:tmpl w:val="1EB2FBA0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7" w15:restartNumberingAfterBreak="0">
    <w:nsid w:val="4188408A"/>
    <w:multiLevelType w:val="hybridMultilevel"/>
    <w:tmpl w:val="1738417C"/>
    <w:lvl w:ilvl="0" w:tplc="7AAA3224">
      <w:start w:val="1"/>
      <w:numFmt w:val="decimal"/>
      <w:lvlText w:val="%1)"/>
      <w:lvlJc w:val="left"/>
      <w:pPr>
        <w:ind w:left="11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8" w15:restartNumberingAfterBreak="0">
    <w:nsid w:val="42C94960"/>
    <w:multiLevelType w:val="hybridMultilevel"/>
    <w:tmpl w:val="598CE226"/>
    <w:lvl w:ilvl="0" w:tplc="0ACA44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453FC4"/>
    <w:multiLevelType w:val="hybridMultilevel"/>
    <w:tmpl w:val="4A6ED024"/>
    <w:lvl w:ilvl="0" w:tplc="8D4C1F18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7E437AD"/>
    <w:multiLevelType w:val="hybridMultilevel"/>
    <w:tmpl w:val="0CAC8DAC"/>
    <w:lvl w:ilvl="0" w:tplc="E050DB78">
      <w:start w:val="1"/>
      <w:numFmt w:val="decimal"/>
      <w:lvlText w:val="%1)"/>
      <w:lvlJc w:val="left"/>
      <w:pPr>
        <w:ind w:left="110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11" w15:restartNumberingAfterBreak="0">
    <w:nsid w:val="4A5E354C"/>
    <w:multiLevelType w:val="hybridMultilevel"/>
    <w:tmpl w:val="83A03788"/>
    <w:lvl w:ilvl="0" w:tplc="8EA491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A7E6C8B"/>
    <w:multiLevelType w:val="multilevel"/>
    <w:tmpl w:val="DB28304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5DC64ECA"/>
    <w:multiLevelType w:val="hybridMultilevel"/>
    <w:tmpl w:val="8A4CE7AA"/>
    <w:lvl w:ilvl="0" w:tplc="76E6D3B0">
      <w:start w:val="1"/>
      <w:numFmt w:val="lowerLetter"/>
      <w:lvlText w:val="%1)"/>
      <w:lvlJc w:val="left"/>
      <w:pPr>
        <w:ind w:left="11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14" w15:restartNumberingAfterBreak="0">
    <w:nsid w:val="6A7F4980"/>
    <w:multiLevelType w:val="multilevel"/>
    <w:tmpl w:val="C938E3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5" w15:restartNumberingAfterBreak="0">
    <w:nsid w:val="6C7C2D76"/>
    <w:multiLevelType w:val="multilevel"/>
    <w:tmpl w:val="120A70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decimal"/>
      <w:isLgl/>
      <w:lvlText w:val="%1.%2."/>
      <w:lvlJc w:val="left"/>
      <w:pPr>
        <w:ind w:left="744" w:hanging="384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6E46347D"/>
    <w:multiLevelType w:val="hybridMultilevel"/>
    <w:tmpl w:val="B71E7000"/>
    <w:lvl w:ilvl="0" w:tplc="A7AE66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291777C"/>
    <w:multiLevelType w:val="hybridMultilevel"/>
    <w:tmpl w:val="83A0378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6BA1F4F"/>
    <w:multiLevelType w:val="hybridMultilevel"/>
    <w:tmpl w:val="928EE97E"/>
    <w:lvl w:ilvl="0" w:tplc="FFFFFFFF">
      <w:start w:val="1"/>
      <w:numFmt w:val="decimal"/>
      <w:lvlText w:val="%1."/>
      <w:lvlJc w:val="left"/>
      <w:pPr>
        <w:ind w:left="643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363" w:hanging="360"/>
      </w:pPr>
    </w:lvl>
    <w:lvl w:ilvl="2" w:tplc="FFFFFFFF" w:tentative="1">
      <w:start w:val="1"/>
      <w:numFmt w:val="lowerRoman"/>
      <w:lvlText w:val="%3."/>
      <w:lvlJc w:val="right"/>
      <w:pPr>
        <w:ind w:left="2083" w:hanging="180"/>
      </w:pPr>
    </w:lvl>
    <w:lvl w:ilvl="3" w:tplc="FFFFFFFF" w:tentative="1">
      <w:start w:val="1"/>
      <w:numFmt w:val="decimal"/>
      <w:lvlText w:val="%4."/>
      <w:lvlJc w:val="left"/>
      <w:pPr>
        <w:ind w:left="2803" w:hanging="360"/>
      </w:pPr>
    </w:lvl>
    <w:lvl w:ilvl="4" w:tplc="FFFFFFFF" w:tentative="1">
      <w:start w:val="1"/>
      <w:numFmt w:val="lowerLetter"/>
      <w:lvlText w:val="%5."/>
      <w:lvlJc w:val="left"/>
      <w:pPr>
        <w:ind w:left="3523" w:hanging="360"/>
      </w:pPr>
    </w:lvl>
    <w:lvl w:ilvl="5" w:tplc="FFFFFFFF" w:tentative="1">
      <w:start w:val="1"/>
      <w:numFmt w:val="lowerRoman"/>
      <w:lvlText w:val="%6."/>
      <w:lvlJc w:val="right"/>
      <w:pPr>
        <w:ind w:left="4243" w:hanging="180"/>
      </w:pPr>
    </w:lvl>
    <w:lvl w:ilvl="6" w:tplc="FFFFFFFF" w:tentative="1">
      <w:start w:val="1"/>
      <w:numFmt w:val="decimal"/>
      <w:lvlText w:val="%7."/>
      <w:lvlJc w:val="left"/>
      <w:pPr>
        <w:ind w:left="4963" w:hanging="360"/>
      </w:pPr>
    </w:lvl>
    <w:lvl w:ilvl="7" w:tplc="FFFFFFFF" w:tentative="1">
      <w:start w:val="1"/>
      <w:numFmt w:val="lowerLetter"/>
      <w:lvlText w:val="%8."/>
      <w:lvlJc w:val="left"/>
      <w:pPr>
        <w:ind w:left="5683" w:hanging="360"/>
      </w:pPr>
    </w:lvl>
    <w:lvl w:ilvl="8" w:tplc="FFFFFFFF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9" w15:restartNumberingAfterBreak="0">
    <w:nsid w:val="7ED33B99"/>
    <w:multiLevelType w:val="multilevel"/>
    <w:tmpl w:val="120A7032"/>
    <w:lvl w:ilvl="0">
      <w:start w:val="1"/>
      <w:numFmt w:val="decimal"/>
      <w:lvlText w:val="%1."/>
      <w:lvlJc w:val="left"/>
      <w:pPr>
        <w:ind w:left="630" w:hanging="360"/>
      </w:pPr>
      <w:rPr>
        <w:rFonts w:hint="default"/>
        <w:i w:val="0"/>
      </w:rPr>
    </w:lvl>
    <w:lvl w:ilvl="1">
      <w:start w:val="1"/>
      <w:numFmt w:val="decimal"/>
      <w:isLgl/>
      <w:lvlText w:val="%1.%2."/>
      <w:lvlJc w:val="left"/>
      <w:pPr>
        <w:ind w:left="654" w:hanging="384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.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5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5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1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1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70" w:hanging="1800"/>
      </w:pPr>
      <w:rPr>
        <w:rFonts w:hint="default"/>
      </w:rPr>
    </w:lvl>
  </w:abstractNum>
  <w:num w:numId="1">
    <w:abstractNumId w:val="5"/>
  </w:num>
  <w:num w:numId="2">
    <w:abstractNumId w:val="14"/>
  </w:num>
  <w:num w:numId="3">
    <w:abstractNumId w:val="19"/>
  </w:num>
  <w:num w:numId="4">
    <w:abstractNumId w:val="4"/>
  </w:num>
  <w:num w:numId="5">
    <w:abstractNumId w:val="0"/>
  </w:num>
  <w:num w:numId="6">
    <w:abstractNumId w:val="8"/>
  </w:num>
  <w:num w:numId="7">
    <w:abstractNumId w:val="16"/>
  </w:num>
  <w:num w:numId="8">
    <w:abstractNumId w:val="13"/>
  </w:num>
  <w:num w:numId="9">
    <w:abstractNumId w:val="1"/>
  </w:num>
  <w:num w:numId="10">
    <w:abstractNumId w:val="7"/>
  </w:num>
  <w:num w:numId="11">
    <w:abstractNumId w:val="6"/>
  </w:num>
  <w:num w:numId="12">
    <w:abstractNumId w:val="10"/>
  </w:num>
  <w:num w:numId="13">
    <w:abstractNumId w:val="9"/>
  </w:num>
  <w:num w:numId="14">
    <w:abstractNumId w:val="15"/>
  </w:num>
  <w:num w:numId="15">
    <w:abstractNumId w:val="12"/>
  </w:num>
  <w:num w:numId="16">
    <w:abstractNumId w:val="3"/>
  </w:num>
  <w:num w:numId="17">
    <w:abstractNumId w:val="2"/>
  </w:num>
  <w:num w:numId="18">
    <w:abstractNumId w:val="11"/>
  </w:num>
  <w:num w:numId="19">
    <w:abstractNumId w:val="18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xMDS1MDGyMDa2NLdU0lEKTi0uzszPAykwrAUAu7BOVywAAAA="/>
  </w:docVars>
  <w:rsids>
    <w:rsidRoot w:val="004262CC"/>
    <w:rsid w:val="000007BD"/>
    <w:rsid w:val="000363E4"/>
    <w:rsid w:val="000934A8"/>
    <w:rsid w:val="000A0FB3"/>
    <w:rsid w:val="001436C0"/>
    <w:rsid w:val="0017269E"/>
    <w:rsid w:val="00173F0E"/>
    <w:rsid w:val="001B53A5"/>
    <w:rsid w:val="00215221"/>
    <w:rsid w:val="00216B6F"/>
    <w:rsid w:val="00292BB2"/>
    <w:rsid w:val="002A0FE1"/>
    <w:rsid w:val="002D2102"/>
    <w:rsid w:val="002D4C4B"/>
    <w:rsid w:val="002D4E7F"/>
    <w:rsid w:val="002D74A9"/>
    <w:rsid w:val="00325772"/>
    <w:rsid w:val="00353DDA"/>
    <w:rsid w:val="0035728A"/>
    <w:rsid w:val="0036394A"/>
    <w:rsid w:val="003646D7"/>
    <w:rsid w:val="003737E6"/>
    <w:rsid w:val="0038034C"/>
    <w:rsid w:val="00385A08"/>
    <w:rsid w:val="00393E68"/>
    <w:rsid w:val="00397B6A"/>
    <w:rsid w:val="003A0777"/>
    <w:rsid w:val="003C6DDF"/>
    <w:rsid w:val="003D6428"/>
    <w:rsid w:val="003E053B"/>
    <w:rsid w:val="004154A0"/>
    <w:rsid w:val="00416D56"/>
    <w:rsid w:val="00417491"/>
    <w:rsid w:val="004262CC"/>
    <w:rsid w:val="00426778"/>
    <w:rsid w:val="00451178"/>
    <w:rsid w:val="00490792"/>
    <w:rsid w:val="00492FBC"/>
    <w:rsid w:val="00504A85"/>
    <w:rsid w:val="005171FD"/>
    <w:rsid w:val="00536423"/>
    <w:rsid w:val="0053685A"/>
    <w:rsid w:val="0054414C"/>
    <w:rsid w:val="00584F6F"/>
    <w:rsid w:val="00645CC1"/>
    <w:rsid w:val="00652893"/>
    <w:rsid w:val="00653F13"/>
    <w:rsid w:val="00654A6C"/>
    <w:rsid w:val="006A68AA"/>
    <w:rsid w:val="006B3674"/>
    <w:rsid w:val="006D480C"/>
    <w:rsid w:val="006D7F1D"/>
    <w:rsid w:val="006F2EEB"/>
    <w:rsid w:val="00752641"/>
    <w:rsid w:val="00781EE9"/>
    <w:rsid w:val="007E6622"/>
    <w:rsid w:val="007F4C8D"/>
    <w:rsid w:val="00813B02"/>
    <w:rsid w:val="0085790E"/>
    <w:rsid w:val="00872802"/>
    <w:rsid w:val="008A6504"/>
    <w:rsid w:val="008C69B8"/>
    <w:rsid w:val="008D2D10"/>
    <w:rsid w:val="008E479C"/>
    <w:rsid w:val="00924938"/>
    <w:rsid w:val="0094296C"/>
    <w:rsid w:val="009A06F8"/>
    <w:rsid w:val="009A2E08"/>
    <w:rsid w:val="00A678CC"/>
    <w:rsid w:val="00A84065"/>
    <w:rsid w:val="00AB146C"/>
    <w:rsid w:val="00AC16D7"/>
    <w:rsid w:val="00AD42E5"/>
    <w:rsid w:val="00AF0D0E"/>
    <w:rsid w:val="00B00780"/>
    <w:rsid w:val="00B35187"/>
    <w:rsid w:val="00B57FC7"/>
    <w:rsid w:val="00B8225B"/>
    <w:rsid w:val="00BA1F8C"/>
    <w:rsid w:val="00BD1992"/>
    <w:rsid w:val="00C02C5B"/>
    <w:rsid w:val="00C35851"/>
    <w:rsid w:val="00C92592"/>
    <w:rsid w:val="00D10A54"/>
    <w:rsid w:val="00D34F9F"/>
    <w:rsid w:val="00D56C55"/>
    <w:rsid w:val="00D8571E"/>
    <w:rsid w:val="00DA70FE"/>
    <w:rsid w:val="00DB5110"/>
    <w:rsid w:val="00DC7FD9"/>
    <w:rsid w:val="00DD5FB9"/>
    <w:rsid w:val="00E04398"/>
    <w:rsid w:val="00E057E4"/>
    <w:rsid w:val="00E15D33"/>
    <w:rsid w:val="00E33F5B"/>
    <w:rsid w:val="00E52FEA"/>
    <w:rsid w:val="00E60BE8"/>
    <w:rsid w:val="00E96E3D"/>
    <w:rsid w:val="00EC44AE"/>
    <w:rsid w:val="00ED1163"/>
    <w:rsid w:val="00EE7DD0"/>
    <w:rsid w:val="00EF11BB"/>
    <w:rsid w:val="00EF68EF"/>
    <w:rsid w:val="00F625EC"/>
    <w:rsid w:val="00F70CFB"/>
    <w:rsid w:val="00F84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344F484"/>
  <w15:docId w15:val="{BA9EA828-AE22-424E-98D2-66E762D1D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62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2CC"/>
  </w:style>
  <w:style w:type="paragraph" w:styleId="Footer">
    <w:name w:val="footer"/>
    <w:basedOn w:val="Normal"/>
    <w:link w:val="FooterChar"/>
    <w:uiPriority w:val="99"/>
    <w:unhideWhenUsed/>
    <w:rsid w:val="004262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2CC"/>
  </w:style>
  <w:style w:type="paragraph" w:styleId="BalloonText">
    <w:name w:val="Balloon Text"/>
    <w:basedOn w:val="Normal"/>
    <w:link w:val="BalloonTextChar"/>
    <w:uiPriority w:val="99"/>
    <w:semiHidden/>
    <w:unhideWhenUsed/>
    <w:rsid w:val="004262CC"/>
    <w:pPr>
      <w:spacing w:after="0" w:line="240" w:lineRule="auto"/>
    </w:pPr>
    <w:rPr>
      <w:rFonts w:ascii="Microsoft YaHei" w:eastAsia="Microsoft YaHe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2CC"/>
    <w:rPr>
      <w:rFonts w:ascii="Microsoft YaHei" w:eastAsia="Microsoft YaHei"/>
      <w:sz w:val="18"/>
      <w:szCs w:val="18"/>
    </w:rPr>
  </w:style>
  <w:style w:type="paragraph" w:styleId="ListParagraph">
    <w:name w:val="List Paragraph"/>
    <w:basedOn w:val="Normal"/>
    <w:uiPriority w:val="34"/>
    <w:qFormat/>
    <w:rsid w:val="00385A08"/>
    <w:pPr>
      <w:ind w:left="720"/>
      <w:contextualSpacing/>
    </w:pPr>
  </w:style>
  <w:style w:type="table" w:styleId="TableGrid">
    <w:name w:val="Table Grid"/>
    <w:basedOn w:val="TableNormal"/>
    <w:uiPriority w:val="39"/>
    <w:rsid w:val="007526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752641"/>
  </w:style>
  <w:style w:type="character" w:styleId="Hyperlink">
    <w:name w:val="Hyperlink"/>
    <w:basedOn w:val="DefaultParagraphFont"/>
    <w:uiPriority w:val="99"/>
    <w:unhideWhenUsed/>
    <w:rsid w:val="00752641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625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25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25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5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25EC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249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8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57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00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357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640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753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489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7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6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440S</dc:creator>
  <cp:keywords/>
  <dc:description/>
  <cp:lastModifiedBy>Jiang Shan</cp:lastModifiedBy>
  <cp:revision>48</cp:revision>
  <dcterms:created xsi:type="dcterms:W3CDTF">2016-09-13T14:57:00Z</dcterms:created>
  <dcterms:modified xsi:type="dcterms:W3CDTF">2022-01-12T19:21:00Z</dcterms:modified>
</cp:coreProperties>
</file>